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DF1E9"/>
  <w:body>
    <w:p w14:paraId="79B80A92" w14:textId="462F0390" w:rsidR="006878BF" w:rsidRPr="00DF1421" w:rsidRDefault="00316C08" w:rsidP="0041008C">
      <w:pPr>
        <w:spacing w:after="0" w:line="240" w:lineRule="auto"/>
        <w:jc w:val="center"/>
        <w:rPr>
          <w:b/>
          <w:bCs/>
          <w:color w:val="833C0B" w:themeColor="accent2" w:themeShade="80"/>
          <w:sz w:val="26"/>
          <w:szCs w:val="26"/>
        </w:rPr>
      </w:pPr>
      <w:r w:rsidRPr="00DF1421">
        <w:rPr>
          <w:b/>
          <w:bCs/>
          <w:color w:val="833C0B" w:themeColor="accent2" w:themeShade="80"/>
          <w:sz w:val="32"/>
          <w:szCs w:val="26"/>
        </w:rPr>
        <w:t>Doctoral Advisory Committee (DAC)</w:t>
      </w:r>
      <w:r w:rsidR="008A293B" w:rsidRPr="00DF1421">
        <w:rPr>
          <w:b/>
          <w:bCs/>
          <w:color w:val="833C0B" w:themeColor="accent2" w:themeShade="80"/>
          <w:sz w:val="32"/>
          <w:szCs w:val="26"/>
        </w:rPr>
        <w:t xml:space="preserve"> </w:t>
      </w:r>
      <w:r w:rsidRPr="00DF1421">
        <w:rPr>
          <w:b/>
          <w:bCs/>
          <w:color w:val="833C0B" w:themeColor="accent2" w:themeShade="80"/>
          <w:sz w:val="32"/>
          <w:szCs w:val="26"/>
        </w:rPr>
        <w:t>Members</w:t>
      </w:r>
    </w:p>
    <w:p w14:paraId="75F49091" w14:textId="589B8532" w:rsidR="00316C08" w:rsidRPr="00122C58" w:rsidRDefault="0041008C" w:rsidP="0041008C">
      <w:pPr>
        <w:spacing w:after="0" w:line="240" w:lineRule="auto"/>
        <w:jc w:val="center"/>
        <w:rPr>
          <w:bCs/>
          <w:i/>
          <w:sz w:val="24"/>
          <w:szCs w:val="26"/>
        </w:rPr>
      </w:pPr>
      <w:r w:rsidRPr="00122C58">
        <w:rPr>
          <w:bCs/>
          <w:i/>
          <w:sz w:val="24"/>
          <w:szCs w:val="26"/>
        </w:rPr>
        <w:t>(To be submitted along with PhD Application /change of DAC members</w:t>
      </w:r>
      <w:r w:rsidR="006A69AA" w:rsidRPr="00122C58">
        <w:rPr>
          <w:bCs/>
          <w:i/>
          <w:sz w:val="24"/>
          <w:szCs w:val="26"/>
        </w:rPr>
        <w:t>, to be highlighted</w:t>
      </w:r>
      <w:r w:rsidRPr="00122C58">
        <w:rPr>
          <w:bCs/>
          <w:i/>
          <w:sz w:val="24"/>
          <w:szCs w:val="26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47"/>
        <w:gridCol w:w="4553"/>
        <w:gridCol w:w="2102"/>
        <w:gridCol w:w="1598"/>
      </w:tblGrid>
      <w:tr w:rsidR="00884168" w:rsidRPr="00A845B8" w14:paraId="33272AA7" w14:textId="77777777" w:rsidTr="00884168">
        <w:trPr>
          <w:trHeight w:val="539"/>
        </w:trPr>
        <w:tc>
          <w:tcPr>
            <w:tcW w:w="1179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51B07ADE" w14:textId="2EF93CA4" w:rsidR="00884168" w:rsidRPr="00A845B8" w:rsidRDefault="005001AF" w:rsidP="00EC168F">
            <w:pPr>
              <w:spacing w:before="240"/>
              <w:rPr>
                <w:b/>
                <w:bCs/>
                <w:sz w:val="20"/>
                <w:szCs w:val="20"/>
              </w:rPr>
            </w:pPr>
            <w:r>
              <w:rPr>
                <w:b/>
              </w:rPr>
              <w:t xml:space="preserve">ADMISSION </w:t>
            </w:r>
            <w:r w:rsidR="00884168" w:rsidRPr="005508E8">
              <w:rPr>
                <w:b/>
              </w:rPr>
              <w:t>NUMBER</w:t>
            </w:r>
            <w:r w:rsidR="00884168">
              <w:rPr>
                <w:b/>
              </w:rPr>
              <w:t>:</w:t>
            </w:r>
          </w:p>
        </w:tc>
        <w:tc>
          <w:tcPr>
            <w:tcW w:w="2108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2FC48315" w14:textId="77777777" w:rsidR="00884168" w:rsidRDefault="00884168" w:rsidP="00884168">
            <w:pPr>
              <w:spacing w:before="240"/>
              <w:jc w:val="right"/>
              <w:rPr>
                <w:b/>
              </w:rPr>
            </w:pPr>
            <w:r w:rsidRPr="005508E8">
              <w:rPr>
                <w:b/>
              </w:rPr>
              <w:t>NAME OF THE CANDIDATE</w:t>
            </w:r>
            <w:r>
              <w:rPr>
                <w:b/>
              </w:rPr>
              <w:t>:</w:t>
            </w:r>
          </w:p>
          <w:p w14:paraId="7A6689E3" w14:textId="5EF9C9ED" w:rsidR="00884168" w:rsidRPr="00A845B8" w:rsidRDefault="00884168" w:rsidP="00884168">
            <w:pPr>
              <w:spacing w:before="240"/>
              <w:jc w:val="righ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73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4AC4B13D" w14:textId="7D7ACE36" w:rsidR="00884168" w:rsidRPr="00A845B8" w:rsidRDefault="00884168" w:rsidP="00EC168F">
            <w:pPr>
              <w:spacing w:before="24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40" w:type="pct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76D06106" w14:textId="009C0BBC" w:rsidR="00884168" w:rsidRPr="00A845B8" w:rsidRDefault="00884168" w:rsidP="00EC168F">
            <w:pPr>
              <w:spacing w:before="240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E4599" w:rsidRPr="00A845B8" w14:paraId="1E5997EF" w14:textId="3CEB96D5" w:rsidTr="00884168">
        <w:trPr>
          <w:trHeight w:val="539"/>
        </w:trPr>
        <w:tc>
          <w:tcPr>
            <w:tcW w:w="1179" w:type="pct"/>
            <w:tcBorders>
              <w:top w:val="single" w:sz="2" w:space="0" w:color="auto"/>
            </w:tcBorders>
          </w:tcPr>
          <w:p w14:paraId="324B05C3" w14:textId="51FC64EE" w:rsidR="009E4599" w:rsidRPr="00A845B8" w:rsidRDefault="009E4599" w:rsidP="005508E8">
            <w:pPr>
              <w:spacing w:before="2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08" w:type="pct"/>
            <w:tcBorders>
              <w:top w:val="single" w:sz="2" w:space="0" w:color="auto"/>
            </w:tcBorders>
          </w:tcPr>
          <w:p w14:paraId="0328E82E" w14:textId="6AF3FC67" w:rsidR="009E4599" w:rsidRPr="00A845B8" w:rsidRDefault="009E4599" w:rsidP="005508E8">
            <w:pPr>
              <w:spacing w:before="240"/>
              <w:jc w:val="center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Name</w:t>
            </w:r>
            <w:r>
              <w:rPr>
                <w:b/>
                <w:bCs/>
                <w:sz w:val="20"/>
                <w:szCs w:val="20"/>
              </w:rPr>
              <w:t xml:space="preserve">, Designation, </w:t>
            </w:r>
            <w:r w:rsidR="00350BBC">
              <w:rPr>
                <w:b/>
                <w:bCs/>
                <w:sz w:val="20"/>
                <w:szCs w:val="20"/>
              </w:rPr>
              <w:t xml:space="preserve">Department, </w:t>
            </w:r>
            <w:r>
              <w:rPr>
                <w:b/>
                <w:bCs/>
                <w:sz w:val="20"/>
                <w:szCs w:val="20"/>
              </w:rPr>
              <w:t>Institute, Place</w:t>
            </w:r>
          </w:p>
        </w:tc>
        <w:tc>
          <w:tcPr>
            <w:tcW w:w="973" w:type="pct"/>
            <w:tcBorders>
              <w:top w:val="single" w:sz="2" w:space="0" w:color="auto"/>
            </w:tcBorders>
          </w:tcPr>
          <w:p w14:paraId="535FD41F" w14:textId="353CA15E" w:rsidR="009E4599" w:rsidRPr="00A845B8" w:rsidRDefault="00477249" w:rsidP="005508E8">
            <w:pPr>
              <w:spacing w:before="240"/>
              <w:jc w:val="center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740" w:type="pct"/>
            <w:tcBorders>
              <w:top w:val="single" w:sz="2" w:space="0" w:color="auto"/>
            </w:tcBorders>
          </w:tcPr>
          <w:p w14:paraId="35064C96" w14:textId="5948FEA2" w:rsidR="009E4599" w:rsidRPr="00A845B8" w:rsidRDefault="009E4599" w:rsidP="005508E8">
            <w:pPr>
              <w:spacing w:before="2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9E4599" w:rsidRPr="00A845B8" w14:paraId="57357777" w14:textId="4DB4DCD9" w:rsidTr="00884168">
        <w:tc>
          <w:tcPr>
            <w:tcW w:w="1179" w:type="pct"/>
          </w:tcPr>
          <w:p w14:paraId="508AB2AA" w14:textId="7C7A9B51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HOI/UNIV.REPRESENTATIVE</w:t>
            </w:r>
          </w:p>
        </w:tc>
        <w:tc>
          <w:tcPr>
            <w:tcW w:w="2108" w:type="pct"/>
          </w:tcPr>
          <w:p w14:paraId="73F4F50D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1769F700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2E89602D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74C2F22F" w14:textId="673B750A" w:rsidTr="00884168">
        <w:tc>
          <w:tcPr>
            <w:tcW w:w="1179" w:type="pct"/>
          </w:tcPr>
          <w:p w14:paraId="6A0B8A94" w14:textId="1B65114A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PHD COO</w:t>
            </w:r>
            <w:r w:rsidR="00316C08">
              <w:rPr>
                <w:b/>
                <w:bCs/>
                <w:sz w:val="20"/>
                <w:szCs w:val="20"/>
              </w:rPr>
              <w:t>R</w:t>
            </w:r>
            <w:r w:rsidRPr="00A845B8">
              <w:rPr>
                <w:b/>
                <w:bCs/>
                <w:sz w:val="20"/>
                <w:szCs w:val="20"/>
              </w:rPr>
              <w:t>DINATOR</w:t>
            </w:r>
          </w:p>
        </w:tc>
        <w:tc>
          <w:tcPr>
            <w:tcW w:w="2108" w:type="pct"/>
          </w:tcPr>
          <w:p w14:paraId="57D030B9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68EA04B1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6F05E08A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45F7A8CC" w14:textId="4F83FB27" w:rsidTr="00884168">
        <w:tc>
          <w:tcPr>
            <w:tcW w:w="1179" w:type="pct"/>
          </w:tcPr>
          <w:p w14:paraId="1D78A0D2" w14:textId="5AEB89F9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HOD</w:t>
            </w:r>
          </w:p>
        </w:tc>
        <w:tc>
          <w:tcPr>
            <w:tcW w:w="2108" w:type="pct"/>
          </w:tcPr>
          <w:p w14:paraId="37BE51E9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1B592546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1546EC19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17D93271" w14:textId="5CDC4842" w:rsidTr="00884168">
        <w:tc>
          <w:tcPr>
            <w:tcW w:w="1179" w:type="pct"/>
          </w:tcPr>
          <w:p w14:paraId="34713B0D" w14:textId="36F7CF50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GUIDE</w:t>
            </w:r>
          </w:p>
        </w:tc>
        <w:tc>
          <w:tcPr>
            <w:tcW w:w="2108" w:type="pct"/>
          </w:tcPr>
          <w:p w14:paraId="76F3442D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6D8B661C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09CCE944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4FD55FFD" w14:textId="151D8EA7" w:rsidTr="00884168">
        <w:tc>
          <w:tcPr>
            <w:tcW w:w="1179" w:type="pct"/>
          </w:tcPr>
          <w:p w14:paraId="700869A5" w14:textId="691A0981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CO-GUIDE1</w:t>
            </w:r>
          </w:p>
        </w:tc>
        <w:tc>
          <w:tcPr>
            <w:tcW w:w="2108" w:type="pct"/>
          </w:tcPr>
          <w:p w14:paraId="0DC9C0F3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0FFBF43C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29F651F2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5F0F31EE" w14:textId="69B26A02" w:rsidTr="00884168">
        <w:tc>
          <w:tcPr>
            <w:tcW w:w="1179" w:type="pct"/>
          </w:tcPr>
          <w:p w14:paraId="3266649D" w14:textId="26EB8610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CO-GUIDE2</w:t>
            </w:r>
          </w:p>
        </w:tc>
        <w:tc>
          <w:tcPr>
            <w:tcW w:w="2108" w:type="pct"/>
          </w:tcPr>
          <w:p w14:paraId="1D2EAE95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22EC51EA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7C99B84C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32D28E1E" w14:textId="30403931" w:rsidTr="00884168">
        <w:tc>
          <w:tcPr>
            <w:tcW w:w="1179" w:type="pct"/>
          </w:tcPr>
          <w:p w14:paraId="0DE9A526" w14:textId="3482D261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CO-GUIDE3</w:t>
            </w:r>
          </w:p>
        </w:tc>
        <w:tc>
          <w:tcPr>
            <w:tcW w:w="2108" w:type="pct"/>
          </w:tcPr>
          <w:p w14:paraId="5771663D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346C1E48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2ADED0C3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74A95717" w14:textId="40FB9903" w:rsidTr="00884168">
        <w:tc>
          <w:tcPr>
            <w:tcW w:w="1179" w:type="pct"/>
          </w:tcPr>
          <w:p w14:paraId="67AAD62D" w14:textId="19CDA06B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EXPERT1</w:t>
            </w:r>
          </w:p>
        </w:tc>
        <w:tc>
          <w:tcPr>
            <w:tcW w:w="2108" w:type="pct"/>
          </w:tcPr>
          <w:p w14:paraId="1FE759EF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0971FAA6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0F29EF92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370A5FB3" w14:textId="56D86198" w:rsidTr="00884168">
        <w:tc>
          <w:tcPr>
            <w:tcW w:w="1179" w:type="pct"/>
          </w:tcPr>
          <w:p w14:paraId="2CFBCE70" w14:textId="1244B01D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EXPERT2</w:t>
            </w:r>
          </w:p>
        </w:tc>
        <w:tc>
          <w:tcPr>
            <w:tcW w:w="2108" w:type="pct"/>
          </w:tcPr>
          <w:p w14:paraId="532B75E7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4557093E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4624EED7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00DC6046" w14:textId="11EB9A28" w:rsidTr="00884168">
        <w:tc>
          <w:tcPr>
            <w:tcW w:w="1179" w:type="pct"/>
          </w:tcPr>
          <w:p w14:paraId="24529445" w14:textId="6895D478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EXPERT3</w:t>
            </w:r>
          </w:p>
        </w:tc>
        <w:tc>
          <w:tcPr>
            <w:tcW w:w="2108" w:type="pct"/>
          </w:tcPr>
          <w:p w14:paraId="0F0EDE21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486C6145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1685A12A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13C210A7" w14:textId="1F847751" w:rsidTr="00884168">
        <w:tc>
          <w:tcPr>
            <w:tcW w:w="1179" w:type="pct"/>
          </w:tcPr>
          <w:p w14:paraId="409711CB" w14:textId="14E16EBB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EXPERT4</w:t>
            </w:r>
          </w:p>
        </w:tc>
        <w:tc>
          <w:tcPr>
            <w:tcW w:w="2108" w:type="pct"/>
          </w:tcPr>
          <w:p w14:paraId="7E927D99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54E94327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37E2149A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08F9F6B9" w14:textId="773D17EE" w:rsidTr="00884168">
        <w:trPr>
          <w:trHeight w:val="422"/>
        </w:trPr>
        <w:tc>
          <w:tcPr>
            <w:tcW w:w="1179" w:type="pct"/>
          </w:tcPr>
          <w:p w14:paraId="304D0D01" w14:textId="4626246F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EXPERT5</w:t>
            </w:r>
          </w:p>
        </w:tc>
        <w:tc>
          <w:tcPr>
            <w:tcW w:w="2108" w:type="pct"/>
          </w:tcPr>
          <w:p w14:paraId="16F89DC8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5AC9C0E5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7DCC0A4E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  <w:tr w:rsidR="009E4599" w:rsidRPr="00A845B8" w14:paraId="492EBD1C" w14:textId="17B4547D" w:rsidTr="00884168">
        <w:tc>
          <w:tcPr>
            <w:tcW w:w="1179" w:type="pct"/>
          </w:tcPr>
          <w:p w14:paraId="044C56F4" w14:textId="6BBF4047" w:rsidR="009E4599" w:rsidRPr="00A845B8" w:rsidRDefault="009E4599" w:rsidP="006C48C7">
            <w:pPr>
              <w:spacing w:before="120" w:line="480" w:lineRule="auto"/>
              <w:rPr>
                <w:b/>
                <w:bCs/>
                <w:sz w:val="20"/>
                <w:szCs w:val="20"/>
              </w:rPr>
            </w:pPr>
            <w:r w:rsidRPr="00A845B8">
              <w:rPr>
                <w:b/>
                <w:bCs/>
                <w:sz w:val="20"/>
                <w:szCs w:val="20"/>
              </w:rPr>
              <w:t>EXPERT6</w:t>
            </w:r>
          </w:p>
        </w:tc>
        <w:tc>
          <w:tcPr>
            <w:tcW w:w="2108" w:type="pct"/>
          </w:tcPr>
          <w:p w14:paraId="7FB07AD8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73" w:type="pct"/>
          </w:tcPr>
          <w:p w14:paraId="3065B71E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740" w:type="pct"/>
          </w:tcPr>
          <w:p w14:paraId="7C1A0684" w14:textId="77777777" w:rsidR="009E4599" w:rsidRPr="00A845B8" w:rsidRDefault="009E4599" w:rsidP="005508E8">
            <w:pPr>
              <w:spacing w:before="240"/>
              <w:rPr>
                <w:sz w:val="20"/>
                <w:szCs w:val="20"/>
              </w:rPr>
            </w:pPr>
          </w:p>
        </w:tc>
      </w:tr>
    </w:tbl>
    <w:p w14:paraId="39053188" w14:textId="40185BF7" w:rsidR="008A293B" w:rsidRDefault="008A293B"/>
    <w:p w14:paraId="001F15D0" w14:textId="77777777" w:rsidR="005508E8" w:rsidRDefault="005508E8" w:rsidP="005508E8">
      <w:pPr>
        <w:spacing w:after="0"/>
      </w:pPr>
      <w:bookmarkStart w:id="0" w:name="_GoBack"/>
      <w:bookmarkEnd w:id="0"/>
    </w:p>
    <w:p w14:paraId="3C1B8C39" w14:textId="07DF4216" w:rsidR="009E4599" w:rsidRDefault="009E4599" w:rsidP="005508E8">
      <w:pPr>
        <w:spacing w:after="0"/>
      </w:pPr>
    </w:p>
    <w:p w14:paraId="1AF6F9D8" w14:textId="0FDBA19F" w:rsidR="009E4599" w:rsidRDefault="009E4599" w:rsidP="005508E8">
      <w:pPr>
        <w:spacing w:after="0"/>
      </w:pPr>
    </w:p>
    <w:p w14:paraId="449C3585" w14:textId="37BE08EE" w:rsidR="0041008C" w:rsidRDefault="0041008C" w:rsidP="005508E8">
      <w:pPr>
        <w:spacing w:after="0"/>
      </w:pPr>
    </w:p>
    <w:p w14:paraId="689A0DBD" w14:textId="4F93CB11" w:rsidR="0041008C" w:rsidRPr="005508E8" w:rsidRDefault="0041008C" w:rsidP="005508E8">
      <w:pPr>
        <w:spacing w:after="0"/>
        <w:rPr>
          <w:b/>
        </w:rPr>
      </w:pPr>
      <w:r w:rsidRPr="005508E8">
        <w:rPr>
          <w:b/>
        </w:rPr>
        <w:t>Head of the Institution/Chairman</w:t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Pr="005508E8">
        <w:rPr>
          <w:b/>
        </w:rPr>
        <w:tab/>
      </w:r>
      <w:r w:rsidR="005508E8">
        <w:rPr>
          <w:b/>
        </w:rPr>
        <w:tab/>
      </w:r>
      <w:r w:rsidRPr="005508E8">
        <w:rPr>
          <w:b/>
        </w:rPr>
        <w:t xml:space="preserve">Guide </w:t>
      </w:r>
    </w:p>
    <w:p w14:paraId="10697598" w14:textId="2B49CE9B" w:rsidR="0041008C" w:rsidRDefault="005508E8" w:rsidP="005508E8">
      <w:pPr>
        <w:tabs>
          <w:tab w:val="left" w:pos="360"/>
        </w:tabs>
        <w:spacing w:after="0"/>
      </w:pPr>
      <w:r>
        <w:rPr>
          <w:b/>
        </w:rPr>
        <w:tab/>
      </w:r>
      <w:r w:rsidR="001106A4">
        <w:rPr>
          <w:b/>
        </w:rPr>
        <w:t>(</w:t>
      </w:r>
      <w:r w:rsidR="0041008C" w:rsidRPr="005508E8">
        <w:rPr>
          <w:b/>
        </w:rPr>
        <w:t>Name, Seal &amp; Signature</w:t>
      </w:r>
      <w:r w:rsidR="001106A4">
        <w:rPr>
          <w:b/>
        </w:rPr>
        <w:t>)</w:t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41008C" w:rsidRPr="005508E8">
        <w:rPr>
          <w:b/>
        </w:rPr>
        <w:tab/>
      </w:r>
      <w:r w:rsidR="001106A4">
        <w:rPr>
          <w:b/>
        </w:rPr>
        <w:t>(</w:t>
      </w:r>
      <w:r w:rsidR="0041008C" w:rsidRPr="005508E8">
        <w:rPr>
          <w:b/>
        </w:rPr>
        <w:t>Name &amp; Signature</w:t>
      </w:r>
      <w:r w:rsidR="001106A4">
        <w:t>)</w:t>
      </w:r>
    </w:p>
    <w:sectPr w:rsidR="0041008C" w:rsidSect="005508E8">
      <w:headerReference w:type="default" r:id="rId6"/>
      <w:pgSz w:w="12240" w:h="15840"/>
      <w:pgMar w:top="900" w:right="720" w:bottom="63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B950E2" w14:textId="77777777" w:rsidR="00C45855" w:rsidRDefault="00C45855" w:rsidP="00884168">
      <w:pPr>
        <w:spacing w:after="0" w:line="240" w:lineRule="auto"/>
      </w:pPr>
      <w:r>
        <w:separator/>
      </w:r>
    </w:p>
  </w:endnote>
  <w:endnote w:type="continuationSeparator" w:id="0">
    <w:p w14:paraId="3987C0E4" w14:textId="77777777" w:rsidR="00C45855" w:rsidRDefault="00C45855" w:rsidP="00884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05AB0C" w14:textId="77777777" w:rsidR="00C45855" w:rsidRDefault="00C45855" w:rsidP="00884168">
      <w:pPr>
        <w:spacing w:after="0" w:line="240" w:lineRule="auto"/>
      </w:pPr>
      <w:r>
        <w:separator/>
      </w:r>
    </w:p>
  </w:footnote>
  <w:footnote w:type="continuationSeparator" w:id="0">
    <w:p w14:paraId="5A06EA6F" w14:textId="77777777" w:rsidR="00C45855" w:rsidRDefault="00C45855" w:rsidP="008841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C03B0" w14:textId="0D81106F" w:rsidR="00884168" w:rsidRDefault="00FD2845" w:rsidP="00884168">
    <w:pPr>
      <w:pStyle w:val="Header"/>
      <w:jc w:val="center"/>
    </w:pPr>
    <w:r w:rsidRPr="00DB0EE2">
      <w:rPr>
        <w:noProof/>
      </w:rPr>
      <w:drawing>
        <wp:inline distT="0" distB="0" distL="0" distR="0" wp14:anchorId="70A23F00" wp14:editId="62B20708">
          <wp:extent cx="2415654" cy="691437"/>
          <wp:effectExtent l="0" t="0" r="3810" b="0"/>
          <wp:docPr id="2" name="Picture 2" descr="https://manipal.edu/content/dam/manipal/mu/mcops-manipal/Images_new/mahe-header-color-final.png.transform/manipal-edu-transform-width-height-305px/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manipal.edu/content/dam/manipal/mu/mcops-manipal/Images_new/mahe-header-color-final.png.transform/manipal-edu-transform-width-height-305px/imag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25" b="9863"/>
                  <a:stretch>
                    <a:fillRect/>
                  </a:stretch>
                </pic:blipFill>
                <pic:spPr bwMode="auto">
                  <a:xfrm>
                    <a:off x="0" y="0"/>
                    <a:ext cx="2435608" cy="6971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Lc0NTIzNDKyNLdQ0lEKTi0uzszPAykwqgUAFquSqCwAAAA="/>
  </w:docVars>
  <w:rsids>
    <w:rsidRoot w:val="008A293B"/>
    <w:rsid w:val="000C3E4F"/>
    <w:rsid w:val="001106A4"/>
    <w:rsid w:val="00122C58"/>
    <w:rsid w:val="00161BDC"/>
    <w:rsid w:val="00316C08"/>
    <w:rsid w:val="00350BBC"/>
    <w:rsid w:val="003B62AA"/>
    <w:rsid w:val="003D038B"/>
    <w:rsid w:val="0041008C"/>
    <w:rsid w:val="00477249"/>
    <w:rsid w:val="005001AF"/>
    <w:rsid w:val="005508E8"/>
    <w:rsid w:val="005A19C1"/>
    <w:rsid w:val="006A69AA"/>
    <w:rsid w:val="006C48C7"/>
    <w:rsid w:val="00731C74"/>
    <w:rsid w:val="0075270F"/>
    <w:rsid w:val="00790A0D"/>
    <w:rsid w:val="00884168"/>
    <w:rsid w:val="008A293B"/>
    <w:rsid w:val="009E4599"/>
    <w:rsid w:val="00A070D4"/>
    <w:rsid w:val="00A57A02"/>
    <w:rsid w:val="00A845B8"/>
    <w:rsid w:val="00B210C1"/>
    <w:rsid w:val="00BC44D6"/>
    <w:rsid w:val="00C45855"/>
    <w:rsid w:val="00CD06B9"/>
    <w:rsid w:val="00DC2EAF"/>
    <w:rsid w:val="00DF1421"/>
    <w:rsid w:val="00EA6E1E"/>
    <w:rsid w:val="00EB14A8"/>
    <w:rsid w:val="00FC2DC8"/>
    <w:rsid w:val="00FD18CA"/>
    <w:rsid w:val="00FD2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03BF0"/>
  <w15:chartTrackingRefBased/>
  <w15:docId w15:val="{F9C65976-F92C-4A60-8792-7DCA4116D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29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41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168"/>
  </w:style>
  <w:style w:type="paragraph" w:styleId="Footer">
    <w:name w:val="footer"/>
    <w:basedOn w:val="Normal"/>
    <w:link w:val="FooterChar"/>
    <w:uiPriority w:val="99"/>
    <w:unhideWhenUsed/>
    <w:rsid w:val="008841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168"/>
  </w:style>
  <w:style w:type="character" w:styleId="CommentReference">
    <w:name w:val="annotation reference"/>
    <w:basedOn w:val="DefaultParagraphFont"/>
    <w:uiPriority w:val="99"/>
    <w:semiHidden/>
    <w:unhideWhenUsed/>
    <w:rsid w:val="007527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7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7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7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7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27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7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3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e for Doctoral Studies [MAHE]</dc:creator>
  <cp:keywords/>
  <dc:description/>
  <cp:lastModifiedBy>Centre for Doctoral Studies [MAHE]</cp:lastModifiedBy>
  <cp:revision>27</cp:revision>
  <dcterms:created xsi:type="dcterms:W3CDTF">2020-07-28T04:56:00Z</dcterms:created>
  <dcterms:modified xsi:type="dcterms:W3CDTF">2022-02-04T06:59:00Z</dcterms:modified>
</cp:coreProperties>
</file>